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12779D" w14:textId="2D638177" w:rsidR="00900D59" w:rsidRDefault="0053406C">
      <w:pPr>
        <w:pStyle w:val="Title"/>
      </w:pPr>
      <w:r>
        <w:t>Лабораторная работа №6</w:t>
      </w:r>
      <w:r w:rsidR="00B6590D">
        <w:t xml:space="preserve"> по математическому моделированию</w:t>
      </w:r>
    </w:p>
    <w:p w14:paraId="7983A131" w14:textId="49AD1457" w:rsidR="00900D59" w:rsidRDefault="00B6590D">
      <w:pPr>
        <w:pStyle w:val="Subtitle"/>
      </w:pPr>
      <w:r w:rsidRPr="00B6590D">
        <w:t>Задача об эпидемии</w:t>
      </w:r>
      <w:r w:rsidR="0053406C">
        <w:t xml:space="preserve"> </w:t>
      </w:r>
    </w:p>
    <w:p w14:paraId="49CBC8DD" w14:textId="236B3311" w:rsidR="00900D59" w:rsidRDefault="00B6590D">
      <w:pPr>
        <w:pStyle w:val="Author"/>
      </w:pPr>
      <w:r>
        <w:t>Хусайнова Фароиз Дилшодовна</w:t>
      </w:r>
      <w:r w:rsidR="0053406C">
        <w:t xml:space="preserve"> 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2023736273"/>
        <w:docPartObj>
          <w:docPartGallery w:val="Table of Contents"/>
          <w:docPartUnique/>
        </w:docPartObj>
      </w:sdtPr>
      <w:sdtEndPr/>
      <w:sdtContent>
        <w:p w14:paraId="29E5AE10" w14:textId="77777777" w:rsidR="00900D59" w:rsidRDefault="0053406C">
          <w:pPr>
            <w:pStyle w:val="TOCHeading"/>
          </w:pPr>
          <w:r>
            <w:t>Содержание</w:t>
          </w:r>
        </w:p>
        <w:p w14:paraId="6B53653D" w14:textId="77777777" w:rsidR="00CC4B37" w:rsidRDefault="0053406C">
          <w:pPr>
            <w:pStyle w:val="TOC1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66990471" w:history="1">
            <w:r w:rsidR="00CC4B37" w:rsidRPr="00CE2150">
              <w:rPr>
                <w:rStyle w:val="Hyperlink"/>
                <w:noProof/>
              </w:rPr>
              <w:t>Цель работы</w:t>
            </w:r>
            <w:r w:rsidR="00CC4B37">
              <w:rPr>
                <w:noProof/>
                <w:webHidden/>
              </w:rPr>
              <w:tab/>
            </w:r>
            <w:r w:rsidR="00CC4B37">
              <w:rPr>
                <w:noProof/>
                <w:webHidden/>
              </w:rPr>
              <w:fldChar w:fldCharType="begin"/>
            </w:r>
            <w:r w:rsidR="00CC4B37">
              <w:rPr>
                <w:noProof/>
                <w:webHidden/>
              </w:rPr>
              <w:instrText xml:space="preserve"> PAGEREF _Toc66990471 \h </w:instrText>
            </w:r>
            <w:r w:rsidR="00CC4B37">
              <w:rPr>
                <w:noProof/>
                <w:webHidden/>
              </w:rPr>
            </w:r>
            <w:r w:rsidR="00CC4B37">
              <w:rPr>
                <w:noProof/>
                <w:webHidden/>
              </w:rPr>
              <w:fldChar w:fldCharType="separate"/>
            </w:r>
            <w:r w:rsidR="00CC4B37">
              <w:rPr>
                <w:noProof/>
                <w:webHidden/>
              </w:rPr>
              <w:t>1</w:t>
            </w:r>
            <w:r w:rsidR="00CC4B37">
              <w:rPr>
                <w:noProof/>
                <w:webHidden/>
              </w:rPr>
              <w:fldChar w:fldCharType="end"/>
            </w:r>
          </w:hyperlink>
        </w:p>
        <w:p w14:paraId="795FD5A9" w14:textId="77777777" w:rsidR="00CC4B37" w:rsidRDefault="00EA0DB9">
          <w:pPr>
            <w:pStyle w:val="TOC1"/>
            <w:tabs>
              <w:tab w:val="right" w:leader="dot" w:pos="9679"/>
            </w:tabs>
            <w:rPr>
              <w:noProof/>
            </w:rPr>
          </w:pPr>
          <w:hyperlink w:anchor="_Toc66990472" w:history="1">
            <w:r w:rsidR="00CC4B37" w:rsidRPr="00CE2150">
              <w:rPr>
                <w:rStyle w:val="Hyperlink"/>
                <w:noProof/>
              </w:rPr>
              <w:t>Задание</w:t>
            </w:r>
            <w:r w:rsidR="00CC4B37">
              <w:rPr>
                <w:noProof/>
                <w:webHidden/>
              </w:rPr>
              <w:tab/>
            </w:r>
            <w:r w:rsidR="00CC4B37">
              <w:rPr>
                <w:noProof/>
                <w:webHidden/>
              </w:rPr>
              <w:fldChar w:fldCharType="begin"/>
            </w:r>
            <w:r w:rsidR="00CC4B37">
              <w:rPr>
                <w:noProof/>
                <w:webHidden/>
              </w:rPr>
              <w:instrText xml:space="preserve"> PAGEREF _Toc66990472 \h </w:instrText>
            </w:r>
            <w:r w:rsidR="00CC4B37">
              <w:rPr>
                <w:noProof/>
                <w:webHidden/>
              </w:rPr>
            </w:r>
            <w:r w:rsidR="00CC4B37">
              <w:rPr>
                <w:noProof/>
                <w:webHidden/>
              </w:rPr>
              <w:fldChar w:fldCharType="separate"/>
            </w:r>
            <w:r w:rsidR="00CC4B37">
              <w:rPr>
                <w:noProof/>
                <w:webHidden/>
              </w:rPr>
              <w:t>1</w:t>
            </w:r>
            <w:r w:rsidR="00CC4B37">
              <w:rPr>
                <w:noProof/>
                <w:webHidden/>
              </w:rPr>
              <w:fldChar w:fldCharType="end"/>
            </w:r>
          </w:hyperlink>
        </w:p>
        <w:p w14:paraId="6C94A203" w14:textId="77777777" w:rsidR="00CC4B37" w:rsidRDefault="00EA0DB9">
          <w:pPr>
            <w:pStyle w:val="TOC1"/>
            <w:tabs>
              <w:tab w:val="right" w:leader="dot" w:pos="9679"/>
            </w:tabs>
            <w:rPr>
              <w:noProof/>
            </w:rPr>
          </w:pPr>
          <w:hyperlink w:anchor="_Toc66990473" w:history="1">
            <w:r w:rsidR="00CC4B37" w:rsidRPr="00CE2150">
              <w:rPr>
                <w:rStyle w:val="Hyperlink"/>
                <w:noProof/>
              </w:rPr>
              <w:t>Выполнение лабораторной работы</w:t>
            </w:r>
            <w:r w:rsidR="00CC4B37">
              <w:rPr>
                <w:noProof/>
                <w:webHidden/>
              </w:rPr>
              <w:tab/>
            </w:r>
            <w:r w:rsidR="00CC4B37">
              <w:rPr>
                <w:noProof/>
                <w:webHidden/>
              </w:rPr>
              <w:fldChar w:fldCharType="begin"/>
            </w:r>
            <w:r w:rsidR="00CC4B37">
              <w:rPr>
                <w:noProof/>
                <w:webHidden/>
              </w:rPr>
              <w:instrText xml:space="preserve"> PAGEREF _Toc66990473 \h </w:instrText>
            </w:r>
            <w:r w:rsidR="00CC4B37">
              <w:rPr>
                <w:noProof/>
                <w:webHidden/>
              </w:rPr>
            </w:r>
            <w:r w:rsidR="00CC4B37">
              <w:rPr>
                <w:noProof/>
                <w:webHidden/>
              </w:rPr>
              <w:fldChar w:fldCharType="separate"/>
            </w:r>
            <w:r w:rsidR="00CC4B37">
              <w:rPr>
                <w:noProof/>
                <w:webHidden/>
              </w:rPr>
              <w:t>1</w:t>
            </w:r>
            <w:r w:rsidR="00CC4B37">
              <w:rPr>
                <w:noProof/>
                <w:webHidden/>
              </w:rPr>
              <w:fldChar w:fldCharType="end"/>
            </w:r>
          </w:hyperlink>
        </w:p>
        <w:p w14:paraId="46DE9910" w14:textId="285A39BD" w:rsidR="00CC4B37" w:rsidRDefault="00EA0DB9">
          <w:pPr>
            <w:pStyle w:val="TOC1"/>
            <w:tabs>
              <w:tab w:val="right" w:leader="dot" w:pos="9679"/>
            </w:tabs>
            <w:rPr>
              <w:noProof/>
            </w:rPr>
          </w:pPr>
          <w:hyperlink w:anchor="_Toc66990475" w:history="1">
            <w:r w:rsidR="00CC4B37" w:rsidRPr="00CE2150">
              <w:rPr>
                <w:rStyle w:val="Hyperlink"/>
                <w:noProof/>
              </w:rPr>
              <w:t>Выводы</w:t>
            </w:r>
            <w:r w:rsidR="00CC4B37">
              <w:rPr>
                <w:noProof/>
                <w:webHidden/>
              </w:rPr>
              <w:tab/>
            </w:r>
            <w:r w:rsidR="00B6590D">
              <w:rPr>
                <w:noProof/>
                <w:webHidden/>
              </w:rPr>
              <w:t>4</w:t>
            </w:r>
          </w:hyperlink>
        </w:p>
        <w:p w14:paraId="64A2E210" w14:textId="77777777" w:rsidR="00900D59" w:rsidRDefault="0053406C">
          <w:r>
            <w:fldChar w:fldCharType="end"/>
          </w:r>
        </w:p>
      </w:sdtContent>
    </w:sdt>
    <w:p w14:paraId="57C76530" w14:textId="77777777" w:rsidR="00900D59" w:rsidRDefault="0053406C">
      <w:pPr>
        <w:pStyle w:val="Heading1"/>
      </w:pPr>
      <w:bookmarkStart w:id="0" w:name="_Toc66990471"/>
      <w:bookmarkStart w:id="1" w:name="цель-работы"/>
      <w:r>
        <w:t>Цель работы</w:t>
      </w:r>
      <w:bookmarkEnd w:id="0"/>
    </w:p>
    <w:p w14:paraId="1781D96D" w14:textId="2488FBD5" w:rsidR="00900D59" w:rsidRDefault="0053406C">
      <w:pPr>
        <w:pStyle w:val="FirstParagraph"/>
      </w:pPr>
      <w:r>
        <w:t>Ознаком</w:t>
      </w:r>
      <w:r w:rsidR="003D1968">
        <w:t>иться</w:t>
      </w:r>
      <w:r>
        <w:t xml:space="preserve"> с простейшей моделью Эпидемии и ее построение с помощью языка программирования Modelica.</w:t>
      </w:r>
    </w:p>
    <w:p w14:paraId="6B7EEF28" w14:textId="77777777" w:rsidR="00900D59" w:rsidRDefault="0053406C" w:rsidP="00650E75">
      <w:pPr>
        <w:pStyle w:val="Heading1"/>
        <w:spacing w:after="240"/>
      </w:pPr>
      <w:bookmarkStart w:id="2" w:name="_Toc66990472"/>
      <w:bookmarkStart w:id="3" w:name="задание"/>
      <w:bookmarkEnd w:id="1"/>
      <w:r>
        <w:t>Задание</w:t>
      </w:r>
      <w:bookmarkEnd w:id="2"/>
    </w:p>
    <w:p w14:paraId="7FA9B316" w14:textId="66B418E9" w:rsidR="00900D59" w:rsidRDefault="0053406C">
      <w:pPr>
        <w:pStyle w:val="Compact"/>
        <w:numPr>
          <w:ilvl w:val="0"/>
          <w:numId w:val="2"/>
        </w:numPr>
      </w:pPr>
      <w:r>
        <w:t xml:space="preserve">Построить </w:t>
      </w:r>
      <w:r w:rsidR="003D1968" w:rsidRPr="003D1968">
        <w:t>графики изменения числа особей в каждой из трех групп по модели SIR.</w:t>
      </w:r>
    </w:p>
    <w:p w14:paraId="4F3EF0F6" w14:textId="4C572A7B" w:rsidR="00283335" w:rsidRDefault="003D1968" w:rsidP="00283335">
      <w:pPr>
        <w:pStyle w:val="Compact"/>
        <w:numPr>
          <w:ilvl w:val="0"/>
          <w:numId w:val="2"/>
        </w:numPr>
      </w:pPr>
      <w:bookmarkStart w:id="4" w:name="выполнение-лабораторной-работы"/>
      <w:bookmarkStart w:id="5" w:name="_Toc66990473"/>
      <w:bookmarkEnd w:id="3"/>
      <w:r w:rsidRPr="003D1968">
        <w:t>Рассмотреть развитие эпидемии в двух случаях.</w:t>
      </w:r>
      <w:r w:rsidR="0053406C">
        <w:t>В</w:t>
      </w:r>
      <w:bookmarkEnd w:id="5"/>
    </w:p>
    <w:p w14:paraId="28767703" w14:textId="2A3A56C0" w:rsidR="00283335" w:rsidRDefault="00650E75" w:rsidP="00650E75">
      <w:pPr>
        <w:pStyle w:val="Heading1"/>
      </w:pPr>
      <w:r>
        <w:t>Выполнение лабораторной работы</w:t>
      </w:r>
    </w:p>
    <w:p w14:paraId="45F0C4FE" w14:textId="4902F67E" w:rsidR="00900D59" w:rsidRDefault="0053406C">
      <w:pPr>
        <w:pStyle w:val="FirstParagraph"/>
      </w:pPr>
      <w:bookmarkStart w:id="6" w:name="_Hlk67005678"/>
      <w:r>
        <w:t>Предположим, что некая популяция, состоящая из N особей, (считаем, что популяция изолирована) подразделяется на три группы</w:t>
      </w:r>
    </w:p>
    <w:p w14:paraId="704D358F" w14:textId="1E9C357C" w:rsidR="006303AB" w:rsidRDefault="006303AB" w:rsidP="006303AB">
      <w:pPr>
        <w:pStyle w:val="ListParagraph"/>
        <w:numPr>
          <w:ilvl w:val="0"/>
          <w:numId w:val="9"/>
        </w:numPr>
      </w:pPr>
      <m:oMath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— восприимчивые к болезни, но пока здоровые особи  </w:t>
      </w:r>
    </w:p>
    <w:p w14:paraId="0A86A7C7" w14:textId="36F916EF" w:rsidR="006303AB" w:rsidRDefault="006303AB" w:rsidP="006303AB">
      <w:pPr>
        <w:numPr>
          <w:ilvl w:val="0"/>
          <w:numId w:val="5"/>
        </w:numPr>
      </w:pP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— это число инфицированных особей, которые также при этом являются распространителями инфекции</w:t>
      </w:r>
    </w:p>
    <w:p w14:paraId="2BD49083" w14:textId="6BE04AA7" w:rsidR="003D1968" w:rsidRPr="003D1968" w:rsidRDefault="003D1968" w:rsidP="006303AB">
      <w:pPr>
        <w:pStyle w:val="Compact"/>
        <w:numPr>
          <w:ilvl w:val="0"/>
          <w:numId w:val="5"/>
        </w:numPr>
      </w:pPr>
      <m:oMath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— это здоровые особи с иммунитетом к болезни.</w:t>
      </w:r>
    </w:p>
    <w:p w14:paraId="40C221B6" w14:textId="77777777" w:rsidR="00900D59" w:rsidRDefault="0053406C">
      <w:pPr>
        <w:pStyle w:val="BodyText"/>
      </w:pPr>
      <w:bookmarkStart w:id="7" w:name="_Hlk67005795"/>
      <w:bookmarkEnd w:id="6"/>
      <w:r>
        <w:t>До того, как число заболевших не превышает критического значения I* , считаем, что все больные изолированы и не заражают здоровых. Когда I(t) &gt; I*, тогда инфицирование способны заражать восприимчивых к болезни особей.</w:t>
      </w:r>
    </w:p>
    <w:p w14:paraId="729409FF" w14:textId="77777777" w:rsidR="00900D59" w:rsidRDefault="0053406C">
      <w:pPr>
        <w:pStyle w:val="BodyText"/>
      </w:pPr>
      <w:bookmarkStart w:id="8" w:name="_Hlk67005871"/>
      <w:bookmarkEnd w:id="7"/>
      <w:r>
        <w:lastRenderedPageBreak/>
        <w:t>Cкорость изменения числа особей, восприимчивых к болезни S(t) меняется по следующему закону:</w:t>
      </w:r>
    </w:p>
    <w:p w14:paraId="34507565" w14:textId="77777777" w:rsidR="00900D59" w:rsidRDefault="00EA0DB9">
      <w:pPr>
        <w:pStyle w:val="BodyTex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S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αS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если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&gt;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если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≤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 w14:paraId="0DB483FA" w14:textId="77777777" w:rsidR="00900D59" w:rsidRDefault="0053406C">
      <w:pPr>
        <w:pStyle w:val="FirstParagraph"/>
      </w:pPr>
      <w:r>
        <w:t>Скорость изменения числа инфекционных особей I(t) меняется по следующему закону:</w:t>
      </w:r>
    </w:p>
    <w:p w14:paraId="6137D0F4" w14:textId="77777777" w:rsidR="00900D59" w:rsidRDefault="00EA0DB9">
      <w:pPr>
        <w:pStyle w:val="BodyTex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I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αS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β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если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&gt;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β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если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≤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 w14:paraId="35581741" w14:textId="77777777" w:rsidR="00900D59" w:rsidRDefault="0053406C">
      <w:pPr>
        <w:pStyle w:val="FirstParagraph"/>
      </w:pPr>
      <w:r>
        <w:t>Скорость изменения числа выздоравливающих особей R(t) меняется по следующему закону:</w:t>
      </w:r>
    </w:p>
    <w:p w14:paraId="0F80E0B3" w14:textId="77777777" w:rsidR="00900D59" w:rsidRDefault="00EA0DB9">
      <w:pPr>
        <w:pStyle w:val="BodyTex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I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βI</m:t>
          </m:r>
        </m:oMath>
      </m:oMathPara>
    </w:p>
    <w:p w14:paraId="5D464087" w14:textId="6060833F" w:rsidR="003D1968" w:rsidRDefault="003D1968" w:rsidP="003D1968">
      <w:pPr>
        <w:pStyle w:val="FirstParagraph"/>
      </w:pPr>
      <w:r>
        <w:t>Постоянные пропорциональности:</w:t>
      </w:r>
    </w:p>
    <w:p w14:paraId="6B266DAE" w14:textId="77777777" w:rsidR="003D1968" w:rsidRDefault="003D1968" w:rsidP="003D1968">
      <w:pPr>
        <w:numPr>
          <w:ilvl w:val="0"/>
          <w:numId w:val="7"/>
        </w:numPr>
      </w:pPr>
      <m:oMath>
        <m:r>
          <w:rPr>
            <w:rFonts w:ascii="Cambria Math" w:hAnsi="Cambria Math"/>
          </w:rPr>
          <m:t>α</m:t>
        </m:r>
      </m:oMath>
      <w:r>
        <w:t xml:space="preserve"> — коэффициент заболеваемости</w:t>
      </w:r>
    </w:p>
    <w:p w14:paraId="3C4AA8F8" w14:textId="77777777" w:rsidR="003D1968" w:rsidRDefault="003D1968" w:rsidP="003D1968">
      <w:pPr>
        <w:numPr>
          <w:ilvl w:val="0"/>
          <w:numId w:val="7"/>
        </w:numPr>
      </w:pPr>
      <m:oMath>
        <m:r>
          <w:rPr>
            <w:rFonts w:ascii="Cambria Math" w:hAnsi="Cambria Math"/>
          </w:rPr>
          <m:t>β</m:t>
        </m:r>
      </m:oMath>
      <w:r>
        <w:t xml:space="preserve"> — коэффициент выздоровления</w:t>
      </w:r>
    </w:p>
    <w:p w14:paraId="466E85DD" w14:textId="7931E9E6" w:rsidR="00900D59" w:rsidRDefault="003D1968">
      <w:pPr>
        <w:pStyle w:val="BodyText"/>
      </w:pPr>
      <w:r>
        <w:t>К</w:t>
      </w:r>
      <w:r w:rsidR="0053406C">
        <w:t>од программы, реализованный на языке программирования Modelica (рис. @fig:001)</w:t>
      </w:r>
    </w:p>
    <w:bookmarkEnd w:id="8"/>
    <w:p w14:paraId="191257D0" w14:textId="32557647" w:rsidR="00900D59" w:rsidRDefault="00700936">
      <w:pPr>
        <w:pStyle w:val="CaptionedFigure"/>
      </w:pPr>
      <w:r>
        <w:rPr>
          <w:noProof/>
        </w:rPr>
        <w:drawing>
          <wp:inline distT="0" distB="0" distL="0" distR="0" wp14:anchorId="707F4F72" wp14:editId="4E912C18">
            <wp:extent cx="6150610" cy="3674745"/>
            <wp:effectExtent l="0" t="0" r="2540" b="190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0610" cy="36747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BF88F2" w14:textId="2F2E950A" w:rsidR="00900D59" w:rsidRDefault="0053406C">
      <w:pPr>
        <w:pStyle w:val="ImageCaption"/>
      </w:pPr>
      <w:r>
        <w:t>Код программы</w:t>
      </w:r>
    </w:p>
    <w:p w14:paraId="21F5A992" w14:textId="4C840F77" w:rsidR="00900D59" w:rsidRDefault="0053406C" w:rsidP="003D1968">
      <w:pPr>
        <w:pStyle w:val="Compact"/>
      </w:pPr>
      <w:r>
        <w:t>Построим графики</w:t>
      </w:r>
      <w:r w:rsidR="003D1968">
        <w:t>,</w:t>
      </w:r>
      <w:r>
        <w:t xml:space="preserve"> </w:t>
      </w:r>
      <w:bookmarkStart w:id="9" w:name="_Hlk67006340"/>
      <w:r w:rsidR="003D1968">
        <w:t xml:space="preserve">когда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≤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 w:rsidR="003D1968">
        <w:t xml:space="preserve"> с начальными условиями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117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17</m:t>
        </m:r>
      </m:oMath>
      <w:r w:rsidR="003D1968">
        <w:t xml:space="preserve">. Коэффициенты </w:t>
      </w:r>
      <m:oMath>
        <m:r>
          <w:rPr>
            <w:rFonts w:ascii="Cambria Math" w:hAnsi="Cambria Math"/>
          </w:rPr>
          <m:t>α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01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β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02</m:t>
        </m:r>
      </m:oMath>
      <w:r w:rsidR="003D1968">
        <w:t xml:space="preserve">. (рис. @fig:001) </w:t>
      </w:r>
      <w:bookmarkEnd w:id="9"/>
    </w:p>
    <w:p w14:paraId="6877110A" w14:textId="13898D72" w:rsidR="00900D59" w:rsidRDefault="0055114F">
      <w:pPr>
        <w:pStyle w:val="CaptionedFigure"/>
      </w:pPr>
      <w:r>
        <w:rPr>
          <w:noProof/>
        </w:rPr>
        <w:lastRenderedPageBreak/>
        <w:drawing>
          <wp:inline distT="0" distB="0" distL="0" distR="0" wp14:anchorId="1BC68EBD" wp14:editId="61B90F37">
            <wp:extent cx="6141720" cy="282067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1720" cy="28206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D5A604" w14:textId="77777777" w:rsidR="00900D59" w:rsidRDefault="0053406C">
      <w:pPr>
        <w:pStyle w:val="ImageCaption"/>
      </w:pPr>
      <w:r>
        <w:t>График изменения I(t) и R(t), если I(0) I*</w:t>
      </w:r>
    </w:p>
    <w:p w14:paraId="314ECB2F" w14:textId="7A418754" w:rsidR="00900D59" w:rsidRDefault="0053406C">
      <w:pPr>
        <w:pStyle w:val="BodyText"/>
      </w:pPr>
      <w:bookmarkStart w:id="10" w:name="_Hlk67006575"/>
      <w:r>
        <w:t xml:space="preserve">А теперь добавим график изменения числа особей, восприимчивых к болезни, </w:t>
      </w:r>
      <w:r w:rsidR="00700936">
        <w:t xml:space="preserve"> </w:t>
      </w:r>
      <m:oMath>
        <m:r>
          <w:rPr>
            <w:rFonts w:ascii="Cambria Math" w:hAnsi="Cambria Math"/>
          </w:rPr>
          <m:t>S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7000</m:t>
        </m:r>
        <m: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 xml:space="preserve"> </m:t>
        </m:r>
      </m:oMath>
      <w:r>
        <w:t>если число инфицированных не превышает критического значения (рис. @fig:001)</w:t>
      </w:r>
      <w:bookmarkEnd w:id="10"/>
    </w:p>
    <w:p w14:paraId="36D59AD9" w14:textId="01877E7B" w:rsidR="00900D59" w:rsidRDefault="00E345B4">
      <w:pPr>
        <w:pStyle w:val="CaptionedFigure"/>
      </w:pPr>
      <w:r>
        <w:rPr>
          <w:noProof/>
        </w:rPr>
        <w:drawing>
          <wp:inline distT="0" distB="0" distL="0" distR="0" wp14:anchorId="733147FB" wp14:editId="6ACACF81">
            <wp:extent cx="6150610" cy="3166110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0610" cy="31661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A24954" w14:textId="77777777" w:rsidR="00900D59" w:rsidRDefault="0053406C">
      <w:pPr>
        <w:pStyle w:val="ImageCaption"/>
      </w:pPr>
      <w:r>
        <w:t>График изменения S(t), I(t) и R(t), если I(0) I*</w:t>
      </w:r>
    </w:p>
    <w:p w14:paraId="7BE2B4DC" w14:textId="2005AC95" w:rsidR="00B6590D" w:rsidRDefault="0053406C" w:rsidP="00B6590D">
      <w:pPr>
        <w:pStyle w:val="BodyText"/>
      </w:pPr>
      <w:bookmarkStart w:id="11" w:name="_Hlk67006699"/>
      <w:r>
        <w:t>Теперь же построим график</w:t>
      </w:r>
      <w:r w:rsidR="00B6590D">
        <w:t xml:space="preserve"> Так изменяются графики, когда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&gt;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 w:rsidR="00B6590D">
        <w:t xml:space="preserve"> с начальными условиями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1</m:t>
        </m:r>
        <m:r>
          <w:rPr>
            <w:rFonts w:ascii="Cambria Math" w:hAnsi="Cambria Math"/>
          </w:rPr>
          <m:t>17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17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1</m:t>
        </m:r>
        <m:r>
          <w:rPr>
            <w:rFonts w:ascii="Cambria Math" w:hAnsi="Cambria Math"/>
          </w:rPr>
          <m:t>7000</m:t>
        </m:r>
      </m:oMath>
      <w:r w:rsidR="00B6590D">
        <w:t xml:space="preserve">. Коэффициенты </w:t>
      </w:r>
      <m:oMath>
        <m:r>
          <w:rPr>
            <w:rFonts w:ascii="Cambria Math" w:hAnsi="Cambria Math"/>
          </w:rPr>
          <m:t>α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01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β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02</m:t>
        </m:r>
      </m:oMath>
      <w:r w:rsidR="00B6590D">
        <w:t>. (рис. @fig:001)</w:t>
      </w:r>
    </w:p>
    <w:bookmarkEnd w:id="11"/>
    <w:p w14:paraId="533456A3" w14:textId="49B46507" w:rsidR="00900D59" w:rsidRDefault="00E345B4">
      <w:pPr>
        <w:pStyle w:val="CaptionedFigure"/>
      </w:pPr>
      <w:r>
        <w:rPr>
          <w:noProof/>
        </w:rPr>
        <w:lastRenderedPageBreak/>
        <w:drawing>
          <wp:inline distT="0" distB="0" distL="0" distR="0" wp14:anchorId="169EA922" wp14:editId="23352AB7">
            <wp:extent cx="6141720" cy="3140075"/>
            <wp:effectExtent l="0" t="0" r="0" b="317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1720" cy="3140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EC7B17" w14:textId="77777777" w:rsidR="00900D59" w:rsidRDefault="0053406C">
      <w:pPr>
        <w:pStyle w:val="ImageCaption"/>
      </w:pPr>
      <w:r>
        <w:t>График изменения S(t), I(t) и R(t), если I(0) &gt; I*</w:t>
      </w:r>
    </w:p>
    <w:p w14:paraId="3BA319E8" w14:textId="77777777" w:rsidR="00900D59" w:rsidRDefault="0053406C">
      <w:pPr>
        <w:pStyle w:val="Heading1"/>
      </w:pPr>
      <w:bookmarkStart w:id="12" w:name="_Toc66990475"/>
      <w:bookmarkStart w:id="13" w:name="выводы"/>
      <w:bookmarkEnd w:id="4"/>
      <w:r>
        <w:t>Выводы</w:t>
      </w:r>
      <w:bookmarkEnd w:id="12"/>
    </w:p>
    <w:p w14:paraId="7B25AD0C" w14:textId="0C909B3A" w:rsidR="00900D59" w:rsidRDefault="00844232">
      <w:pPr>
        <w:pStyle w:val="FirstParagraph"/>
      </w:pPr>
      <w:bookmarkStart w:id="14" w:name="_Hlk67006869"/>
      <w:r w:rsidRPr="00844232">
        <w:t>При выполнении данной лабораторной работы я ознакомилась</w:t>
      </w:r>
      <w:r>
        <w:t xml:space="preserve"> </w:t>
      </w:r>
      <w:r w:rsidR="0053406C">
        <w:t>с простейшей моделью Эпидемии, построив для нее графики изменения числа особей в трех группах для двух случаев: I(0)</w:t>
      </w:r>
      <m:oMath>
        <m:r>
          <m:rPr>
            <m:sty m:val="p"/>
          </m:rPr>
          <w:rPr>
            <w:rFonts w:ascii="Cambria Math" w:hAnsi="Cambria Math"/>
          </w:rPr>
          <m:t xml:space="preserve"> </m:t>
        </m:r>
        <m:r>
          <m:rPr>
            <m:sty m:val="p"/>
          </m:rPr>
          <w:rPr>
            <w:rFonts w:ascii="Cambria Math" w:hAnsi="Cambria Math"/>
          </w:rPr>
          <m:t>≤</m:t>
        </m:r>
      </m:oMath>
      <w:r w:rsidR="0053406C">
        <w:t xml:space="preserve"> I* и I(0) </w:t>
      </w:r>
      <w:r w:rsidR="00C31B6F" w:rsidRPr="00241135">
        <w:t>&gt;</w:t>
      </w:r>
      <w:r w:rsidR="0053406C">
        <w:t xml:space="preserve"> I*.</w:t>
      </w:r>
      <w:bookmarkEnd w:id="13"/>
      <w:bookmarkEnd w:id="14"/>
    </w:p>
    <w:sectPr w:rsidR="00900D59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3B5343D" w14:textId="77777777" w:rsidR="00EA0DB9" w:rsidRDefault="00EA0DB9">
      <w:pPr>
        <w:spacing w:after="0"/>
      </w:pPr>
      <w:r>
        <w:separator/>
      </w:r>
    </w:p>
  </w:endnote>
  <w:endnote w:type="continuationSeparator" w:id="0">
    <w:p w14:paraId="4DA80260" w14:textId="77777777" w:rsidR="00EA0DB9" w:rsidRDefault="00EA0DB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9520EAC" w14:textId="77777777" w:rsidR="00EA0DB9" w:rsidRDefault="00EA0DB9">
      <w:r>
        <w:separator/>
      </w:r>
    </w:p>
  </w:footnote>
  <w:footnote w:type="continuationSeparator" w:id="0">
    <w:p w14:paraId="2BB2BF2E" w14:textId="77777777" w:rsidR="00EA0DB9" w:rsidRDefault="00EA0DB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D49E526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B27831B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2" w15:restartNumberingAfterBreak="0">
    <w:nsid w:val="48354B3E"/>
    <w:multiLevelType w:val="multilevel"/>
    <w:tmpl w:val="D49E526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70F00488"/>
    <w:multiLevelType w:val="multilevel"/>
    <w:tmpl w:val="68C6FAF0"/>
    <w:lvl w:ilvl="0">
      <w:start w:val="1"/>
      <w:numFmt w:val="bullet"/>
      <w:lvlText w:val=""/>
      <w:lvlJc w:val="left"/>
      <w:pPr>
        <w:ind w:left="720" w:hanging="480"/>
      </w:pPr>
      <w:rPr>
        <w:rFonts w:ascii="Symbol" w:hAnsi="Symbol" w:hint="default"/>
      </w:r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71315DCA"/>
    <w:multiLevelType w:val="multilevel"/>
    <w:tmpl w:val="BE0A0D68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7FA777E6"/>
    <w:multiLevelType w:val="hybridMultilevel"/>
    <w:tmpl w:val="EB54742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>
    <w:abstractNumId w:val="4"/>
  </w:num>
  <w:num w:numId="6">
    <w:abstractNumId w:val="4"/>
  </w:num>
  <w:num w:numId="7">
    <w:abstractNumId w:val="3"/>
  </w:num>
  <w:num w:numId="8">
    <w:abstractNumId w:val="5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41135"/>
    <w:rsid w:val="00283335"/>
    <w:rsid w:val="003116B9"/>
    <w:rsid w:val="003D1968"/>
    <w:rsid w:val="00426432"/>
    <w:rsid w:val="004E29B3"/>
    <w:rsid w:val="0053406C"/>
    <w:rsid w:val="0055114F"/>
    <w:rsid w:val="00590D07"/>
    <w:rsid w:val="006303AB"/>
    <w:rsid w:val="00650E75"/>
    <w:rsid w:val="00700936"/>
    <w:rsid w:val="00784D58"/>
    <w:rsid w:val="008143F3"/>
    <w:rsid w:val="00844232"/>
    <w:rsid w:val="008D5ACF"/>
    <w:rsid w:val="008D6863"/>
    <w:rsid w:val="008F4954"/>
    <w:rsid w:val="00900D59"/>
    <w:rsid w:val="00B6590D"/>
    <w:rsid w:val="00B86B75"/>
    <w:rsid w:val="00BC48D5"/>
    <w:rsid w:val="00C31B6F"/>
    <w:rsid w:val="00C36279"/>
    <w:rsid w:val="00CC4B37"/>
    <w:rsid w:val="00D45401"/>
    <w:rsid w:val="00D64C1B"/>
    <w:rsid w:val="00E315A3"/>
    <w:rsid w:val="00E345B4"/>
    <w:rsid w:val="00EA0DB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980F76F"/>
  <w15:docId w15:val="{90FA61C0-6C05-44C8-BBF5-417E5E492E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unhideWhenUsed/>
    <w:rsid w:val="00CC4B37"/>
    <w:pPr>
      <w:spacing w:after="100"/>
    </w:pPr>
  </w:style>
  <w:style w:type="paragraph" w:styleId="ListParagraph">
    <w:name w:val="List Paragraph"/>
    <w:basedOn w:val="Normal"/>
    <w:rsid w:val="006303AB"/>
    <w:pPr>
      <w:ind w:left="720"/>
      <w:contextualSpacing/>
    </w:pPr>
  </w:style>
  <w:style w:type="character" w:styleId="PlaceholderText">
    <w:name w:val="Placeholder Text"/>
    <w:basedOn w:val="DefaultParagraphFont"/>
    <w:semiHidden/>
    <w:rsid w:val="00C31B6F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7647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666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434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1</TotalTime>
  <Pages>4</Pages>
  <Words>397</Words>
  <Characters>226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Лабораторная работа №6</vt:lpstr>
    </vt:vector>
  </TitlesOfParts>
  <Company/>
  <LinksUpToDate>false</LinksUpToDate>
  <CharactersWithSpaces>26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Роман Владимирович Иванов</dc:creator>
  <cp:keywords/>
  <cp:lastModifiedBy>Хусайнова Фароиз Дилшодовна</cp:lastModifiedBy>
  <cp:revision>8</cp:revision>
  <dcterms:created xsi:type="dcterms:W3CDTF">2021-03-18T18:12:00Z</dcterms:created>
  <dcterms:modified xsi:type="dcterms:W3CDTF">2021-03-18T21:53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Модель эпидемии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